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AA071" w14:textId="77777777" w:rsidR="000E5480" w:rsidRPr="000E5480" w:rsidRDefault="000E5480" w:rsidP="000E5480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</w:t>
      </w: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Knowledge Discovery Management</w:t>
      </w:r>
    </w:p>
    <w:p w14:paraId="5755F554" w14:textId="41BDED0F" w:rsidR="00B72FEC" w:rsidRDefault="000E5480" w:rsidP="00B72FEC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 w:rsidR="00656204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D239B7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4</w:t>
      </w:r>
    </w:p>
    <w:p w14:paraId="43DEE833" w14:textId="17D6F9BE" w:rsidR="00B72FEC" w:rsidRDefault="00D239B7" w:rsidP="00B72FEC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13</w:t>
      </w:r>
      <w:r w:rsidR="00B72FEC" w:rsidRPr="00B72FEC">
        <w:rPr>
          <w:rFonts w:ascii="Times New Roman" w:eastAsia="Calibri" w:hAnsi="Times New Roman" w:cs="Times New Roman"/>
          <w:b/>
          <w:bCs/>
          <w:sz w:val="24"/>
          <w:szCs w:val="40"/>
          <w:vertAlign w:val="superscript"/>
          <w:lang w:val="en-US"/>
        </w:rPr>
        <w:t>th</w:t>
      </w:r>
      <w:r w:rsidR="00B72FEC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Sept 2018</w:t>
      </w:r>
    </w:p>
    <w:p w14:paraId="11D69A4C" w14:textId="19DA3F07" w:rsidR="00B72FEC" w:rsidRDefault="00B72FEC" w:rsidP="00656204">
      <w:pPr>
        <w:spacing w:before="240" w:line="240" w:lineRule="auto"/>
        <w:jc w:val="center"/>
        <w:rPr>
          <w:rFonts w:ascii="Georgia" w:hAnsi="Georgia"/>
          <w:color w:val="1155CC"/>
          <w:u w:val="single"/>
        </w:rPr>
      </w:pPr>
      <w:r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Feedback </w:t>
      </w:r>
      <w:proofErr w:type="gramStart"/>
      <w:r>
        <w:rPr>
          <w:rFonts w:ascii="Times New Roman" w:eastAsia="Calibri" w:hAnsi="Times New Roman" w:cs="Times New Roman"/>
          <w:b/>
          <w:bCs/>
          <w:szCs w:val="40"/>
          <w:lang w:val="en-US"/>
        </w:rPr>
        <w:t>Link :</w:t>
      </w:r>
      <w:proofErr w:type="gramEnd"/>
      <w:r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 </w:t>
      </w:r>
      <w:hyperlink r:id="rId5" w:history="1">
        <w:r w:rsidRPr="002D7C5A">
          <w:rPr>
            <w:rStyle w:val="Hyperlink"/>
            <w:rFonts w:ascii="Georgia" w:hAnsi="Georgia"/>
          </w:rPr>
          <w:t>https://goo.gl/forms/MSfIsJPvsuNLXbkA2</w:t>
        </w:r>
      </w:hyperlink>
    </w:p>
    <w:p w14:paraId="00A1BE18" w14:textId="28B3F802" w:rsidR="00F731BB" w:rsidRPr="008C724B" w:rsidRDefault="00F731BB" w:rsidP="00F731BB">
      <w:pPr>
        <w:pStyle w:val="ListParagraph"/>
        <w:numPr>
          <w:ilvl w:val="0"/>
          <w:numId w:val="2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bookmarkStart w:id="0" w:name="_Hlk484592595"/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Create </w:t>
      </w:r>
      <w:r w:rsidR="00656204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a</w:t>
      </w:r>
      <w:r w:rsidR="00D239B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Spark project, to perform the data statistics about 10 abstracts</w:t>
      </w:r>
      <w:r w:rsidR="00B72FEC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.</w:t>
      </w:r>
    </w:p>
    <w:p w14:paraId="1B3E295D" w14:textId="18AB0243" w:rsidR="008C724B" w:rsidRPr="00072594" w:rsidRDefault="008C724B" w:rsidP="008C724B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>Use at least two transformations and actions.</w:t>
      </w:r>
      <w:bookmarkStart w:id="1" w:name="_GoBack"/>
      <w:bookmarkEnd w:id="1"/>
    </w:p>
    <w:bookmarkEnd w:id="0"/>
    <w:p w14:paraId="791060FC" w14:textId="77777777" w:rsidR="00072594" w:rsidRPr="00F731BB" w:rsidRDefault="00072594" w:rsidP="00072594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112BDB18" w14:textId="77AA5733" w:rsidR="00F731BB" w:rsidRDefault="00072594" w:rsidP="00F731BB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072594"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>Input</w:t>
      </w:r>
      <w:r w:rsidRPr="00072594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:</w:t>
      </w:r>
      <w:r w:rsidR="004759B9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Choose </w:t>
      </w:r>
      <w:r w:rsidR="00D239B7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10</w:t>
      </w:r>
      <w:r w:rsidR="00B72FEC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of abstracts from your dataset</w:t>
      </w:r>
    </w:p>
    <w:p w14:paraId="0BCDE5F2" w14:textId="74FB1967" w:rsidR="00072594" w:rsidRDefault="00072594" w:rsidP="00F731BB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600A6FDD" w14:textId="221F1A86" w:rsidR="00072594" w:rsidRDefault="00D239B7" w:rsidP="00F731BB">
      <w:pPr>
        <w:pStyle w:val="ListParagraph"/>
        <w:spacing w:before="240" w:line="276" w:lineRule="auto"/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>Data Statistics</w:t>
      </w:r>
      <w:r w:rsidR="00072594" w:rsidRPr="00072594"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 xml:space="preserve"> Tasks:</w:t>
      </w:r>
    </w:p>
    <w:p w14:paraId="4A8A5E77" w14:textId="380EFCD0" w:rsidR="00B72FEC" w:rsidRDefault="008C724B" w:rsidP="008C724B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Word Count Statistics</w:t>
      </w:r>
    </w:p>
    <w:p w14:paraId="320585DD" w14:textId="0BFEB452" w:rsidR="008C724B" w:rsidRDefault="008C724B" w:rsidP="008C724B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Parts of Speech Statistics</w:t>
      </w:r>
    </w:p>
    <w:p w14:paraId="4558580C" w14:textId="19BFA6F8" w:rsidR="008C724B" w:rsidRDefault="008C724B" w:rsidP="008C724B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WordNet Statistics</w:t>
      </w:r>
    </w:p>
    <w:p w14:paraId="68753E26" w14:textId="400A3FF4" w:rsidR="008C724B" w:rsidRDefault="008C724B" w:rsidP="008C724B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edical Word Statistics</w:t>
      </w:r>
    </w:p>
    <w:sectPr w:rsidR="008C72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1539"/>
    <w:multiLevelType w:val="hybridMultilevel"/>
    <w:tmpl w:val="E24865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71CE3"/>
    <w:multiLevelType w:val="hybridMultilevel"/>
    <w:tmpl w:val="E490FE1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A739FC"/>
    <w:multiLevelType w:val="hybridMultilevel"/>
    <w:tmpl w:val="E1C86E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E3584A"/>
    <w:multiLevelType w:val="hybridMultilevel"/>
    <w:tmpl w:val="61627CF8"/>
    <w:lvl w:ilvl="0" w:tplc="75CE01C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18B3D64"/>
    <w:multiLevelType w:val="hybridMultilevel"/>
    <w:tmpl w:val="D46003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7"/>
  </w:num>
  <w:num w:numId="5">
    <w:abstractNumId w:val="10"/>
  </w:num>
  <w:num w:numId="6">
    <w:abstractNumId w:val="2"/>
  </w:num>
  <w:num w:numId="7">
    <w:abstractNumId w:val="6"/>
  </w:num>
  <w:num w:numId="8">
    <w:abstractNumId w:val="4"/>
  </w:num>
  <w:num w:numId="9">
    <w:abstractNumId w:val="1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DAxMjAyszAyMzJT0lEKTi0uzszPAykwqQUAHWyTVCwAAAA="/>
  </w:docVars>
  <w:rsids>
    <w:rsidRoot w:val="00A47801"/>
    <w:rsid w:val="00072594"/>
    <w:rsid w:val="000E5480"/>
    <w:rsid w:val="002A30BF"/>
    <w:rsid w:val="002B78D8"/>
    <w:rsid w:val="004759B9"/>
    <w:rsid w:val="004D346D"/>
    <w:rsid w:val="006054AB"/>
    <w:rsid w:val="00656204"/>
    <w:rsid w:val="0087694E"/>
    <w:rsid w:val="008C724B"/>
    <w:rsid w:val="009734CC"/>
    <w:rsid w:val="009B37AE"/>
    <w:rsid w:val="00A47801"/>
    <w:rsid w:val="00B413C4"/>
    <w:rsid w:val="00B72FEC"/>
    <w:rsid w:val="00C110AE"/>
    <w:rsid w:val="00C40DCA"/>
    <w:rsid w:val="00D239B7"/>
    <w:rsid w:val="00D90D95"/>
    <w:rsid w:val="00DC5ADF"/>
    <w:rsid w:val="00E3729A"/>
    <w:rsid w:val="00F731BB"/>
    <w:rsid w:val="2E51114D"/>
    <w:rsid w:val="5F0A0BB8"/>
    <w:rsid w:val="62910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DC5AD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DefaultParagraphFont"/>
    <w:rsid w:val="002A30BF"/>
  </w:style>
  <w:style w:type="character" w:styleId="UnresolvedMention">
    <w:name w:val="Unresolved Mention"/>
    <w:basedOn w:val="DefaultParagraphFont"/>
    <w:uiPriority w:val="99"/>
    <w:semiHidden/>
    <w:unhideWhenUsed/>
    <w:rsid w:val="00B72F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oo.gl/forms/MSfIsJPvsuNLXbkA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Chandra Shekar, Mayanka (UMKC-Student)</cp:lastModifiedBy>
  <cp:revision>15</cp:revision>
  <dcterms:created xsi:type="dcterms:W3CDTF">2017-06-03T16:55:00Z</dcterms:created>
  <dcterms:modified xsi:type="dcterms:W3CDTF">2018-09-09T01:00:00Z</dcterms:modified>
</cp:coreProperties>
</file>